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DDF50" w14:textId="04ACE49F" w:rsidR="00683108" w:rsidRDefault="00FF3313" w:rsidP="00683108">
      <w:pPr>
        <w:pStyle w:val="papertitle"/>
        <w:spacing w:before="100" w:beforeAutospacing="1" w:after="100" w:afterAutospacing="1"/>
        <w:rPr>
          <w:rtl/>
        </w:rPr>
      </w:pPr>
      <w:r w:rsidRPr="00E674C5">
        <w:rPr>
          <w:lang w:val="de-DE"/>
        </w:rPr>
        <w:br/>
      </w:r>
      <w:r w:rsidR="00000000">
        <w:rPr>
          <w:rtl/>
        </w:rPr>
        <w:pict w14:anchorId="2F3203A8">
          <v:shapetype id="_x0000_t202" coordsize="21600,21600" o:spt="202" path="m,l,21600r21600,l21600,xe">
            <v:stroke joinstyle="miter"/>
            <v:path gradientshapeok="t" o:connecttype="rect"/>
          </v:shapetype>
          <v:shape id="Text Box 5" o:spid="_x0000_s1026" type="#_x0000_t202" style="position:absolute;left:0;text-align:left;margin-left:-18.35pt;margin-top:-9.85pt;width:64pt;height:5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" fillcolor="white [3201]" strokecolor="white [3212]" strokeweight=".5pt">
            <v:textbox>
              <w:txbxContent>
                <w:p w14:paraId="75DE4D10" w14:textId="77777777" w:rsidR="00FF3313" w:rsidRDefault="00FF3313" w:rsidP="00FF3313">
                  <w:r>
                    <w:rPr>
                      <w:noProof/>
                    </w:rPr>
                    <w:drawing>
                      <wp:inline distT="0" distB="0" distL="0" distR="0" wp14:anchorId="560A6FC0" wp14:editId="696E0445">
                        <wp:extent cx="355600" cy="5695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a:xfrm>
                                  <a:off x="0" y="0"/>
                                  <a:ext cx="355600" cy="569595"/>
                                </a:xfrm>
                                <a:prstGeom prst="rect">
                                  <a:avLst/>
                                </a:prstGeom>
                              </pic:spPr>
                            </pic:pic>
                          </a:graphicData>
                        </a:graphic>
                      </wp:inline>
                    </w:drawing>
                  </w:r>
                </w:p>
              </w:txbxContent>
            </v:textbox>
          </v:shape>
        </w:pict>
      </w:r>
      <w:r w:rsidR="00683108" w:rsidRPr="00E674C5">
        <w:rPr>
          <w:lang w:val="de-DE"/>
        </w:rPr>
        <w:t>DSA: 1</w:t>
      </w:r>
    </w:p>
    <w:p w14:paraId="3998AAE1" w14:textId="77777777" w:rsidR="00FF3313" w:rsidRPr="00E674C5" w:rsidRDefault="00FF3313" w:rsidP="00FF3313">
      <w:pPr>
        <w:pStyle w:val="Author"/>
        <w:spacing w:before="100" w:beforeAutospacing="1" w:after="100" w:afterAutospacing="1" w:line="120" w:lineRule="auto"/>
        <w:rPr>
          <w:sz w:val="16"/>
          <w:szCs w:val="16"/>
          <w:lang w:val="de-DE"/>
        </w:rPr>
      </w:pPr>
    </w:p>
    <w:p w14:paraId="30E03A1A" w14:textId="77777777" w:rsidR="00FF3313" w:rsidRPr="00E674C5" w:rsidRDefault="00FF3313" w:rsidP="00683108">
      <w:pPr>
        <w:pStyle w:val="Author"/>
        <w:spacing w:before="100" w:beforeAutospacing="1" w:after="100" w:afterAutospacing="1" w:line="120" w:lineRule="auto"/>
        <w:jc w:val="both"/>
        <w:rPr>
          <w:sz w:val="16"/>
          <w:szCs w:val="16"/>
          <w:lang w:val="de-DE"/>
        </w:rPr>
        <w:sectPr w:rsidR="00FF3313" w:rsidRPr="00E674C5" w:rsidSect="00671B74">
          <w:footerReference w:type="default" r:id="rId12"/>
          <w:footerReference w:type="first" r:id="rId13"/>
          <w:pgSz w:w="11906" w:h="16838" w:code="9"/>
          <w:pgMar w:top="540" w:right="893" w:bottom="1440" w:left="893" w:header="720" w:footer="720" w:gutter="0"/>
          <w:cols w:space="720"/>
          <w:titlePg/>
          <w:docGrid w:linePitch="360"/>
        </w:sectPr>
      </w:pPr>
    </w:p>
    <w:p w14:paraId="67E0831D" w14:textId="23B7FEDD" w:rsidR="002C3A32" w:rsidRPr="00E674C5" w:rsidRDefault="00FF3313" w:rsidP="006143D9">
      <w:pPr>
        <w:pStyle w:val="Author"/>
        <w:spacing w:before="100" w:beforeAutospacing="1"/>
        <w:jc w:val="both"/>
        <w:rPr>
          <w:sz w:val="18"/>
          <w:szCs w:val="18"/>
          <w:lang w:val="de-DE"/>
        </w:rPr>
      </w:pPr>
      <w:r w:rsidRPr="00E674C5">
        <w:rPr>
          <w:sz w:val="18"/>
          <w:szCs w:val="18"/>
          <w:lang w:val="de-DE"/>
        </w:rPr>
        <w:br w:type="column"/>
      </w:r>
    </w:p>
    <w:p w14:paraId="7B1384A5" w14:textId="24314D3A" w:rsidR="00683108" w:rsidRPr="00E674C5" w:rsidRDefault="00683108" w:rsidP="002C3A32">
      <w:pPr>
        <w:pStyle w:val="Author"/>
        <w:spacing w:before="100" w:beforeAutospacing="1"/>
        <w:rPr>
          <w:sz w:val="18"/>
          <w:szCs w:val="18"/>
          <w:lang w:val="de-DE"/>
        </w:rPr>
      </w:pPr>
      <w:r w:rsidRPr="00E674C5">
        <w:rPr>
          <w:sz w:val="18"/>
          <w:szCs w:val="18"/>
          <w:lang w:val="de-DE"/>
        </w:rPr>
        <w:t>Karim Tarek Ibrahim</w:t>
      </w:r>
    </w:p>
    <w:p w14:paraId="126C7D52" w14:textId="18503CF6" w:rsidR="00683108" w:rsidRPr="00E674C5" w:rsidRDefault="0062502C" w:rsidP="002C3A32">
      <w:pPr>
        <w:pStyle w:val="Author"/>
        <w:spacing w:before="100" w:beforeAutospacing="1"/>
        <w:rPr>
          <w:sz w:val="18"/>
          <w:szCs w:val="18"/>
          <w:lang w:val="de-DE"/>
        </w:rPr>
      </w:pPr>
      <w:r w:rsidRPr="00E674C5">
        <w:rPr>
          <w:sz w:val="18"/>
          <w:szCs w:val="18"/>
          <w:lang w:val="de-DE"/>
        </w:rPr>
        <w:t>Yahya Azzam</w:t>
      </w:r>
    </w:p>
    <w:p w14:paraId="2C835F04" w14:textId="36514B53" w:rsidR="00683108" w:rsidRDefault="0062502C" w:rsidP="002C3A32">
      <w:pPr>
        <w:pStyle w:val="Author"/>
        <w:spacing w:before="100" w:beforeAutospacing="1"/>
        <w:rPr>
          <w:sz w:val="18"/>
          <w:szCs w:val="18"/>
        </w:rPr>
      </w:pPr>
      <w:r>
        <w:rPr>
          <w:sz w:val="18"/>
          <w:szCs w:val="18"/>
        </w:rPr>
        <w:t>Yousef Elmedany</w:t>
      </w:r>
    </w:p>
    <w:p w14:paraId="205388DE" w14:textId="512244F3" w:rsidR="00683108" w:rsidRDefault="00683108" w:rsidP="002C3A32">
      <w:pPr>
        <w:pStyle w:val="Author"/>
        <w:spacing w:before="100" w:beforeAutospacing="1"/>
        <w:rPr>
          <w:sz w:val="18"/>
          <w:szCs w:val="18"/>
        </w:rPr>
      </w:pPr>
      <w:r>
        <w:rPr>
          <w:sz w:val="18"/>
          <w:szCs w:val="18"/>
        </w:rPr>
        <w:t>Abdullah Taman</w:t>
      </w:r>
    </w:p>
    <w:p w14:paraId="2521D269" w14:textId="20125A00" w:rsidR="00FF3313" w:rsidRDefault="00FF3313" w:rsidP="00683108">
      <w:pPr>
        <w:pStyle w:val="Author"/>
        <w:spacing w:before="100" w:beforeAutospacing="1"/>
        <w:jc w:val="both"/>
        <w:rPr>
          <w:sz w:val="18"/>
          <w:szCs w:val="18"/>
        </w:rPr>
      </w:pPr>
      <w:r w:rsidRPr="00F847A6">
        <w:rPr>
          <w:sz w:val="18"/>
          <w:szCs w:val="18"/>
        </w:rPr>
        <w:br/>
      </w:r>
    </w:p>
    <w:p w14:paraId="1D91CD41" w14:textId="77777777" w:rsidR="00FF3313" w:rsidRPr="008C3A96" w:rsidRDefault="00FF3313" w:rsidP="00FF3313">
      <w:pPr>
        <w:pStyle w:val="Author"/>
        <w:spacing w:before="100" w:beforeAutospacing="1"/>
        <w:rPr>
          <w:sz w:val="18"/>
          <w:szCs w:val="18"/>
        </w:rPr>
      </w:pPr>
      <w:r>
        <w:rPr>
          <w:sz w:val="18"/>
          <w:szCs w:val="18"/>
        </w:rPr>
        <w:br w:type="column"/>
      </w:r>
    </w:p>
    <w:p w14:paraId="7D7BF88C" w14:textId="77777777" w:rsidR="00FF3313" w:rsidRDefault="00FF3313" w:rsidP="00FF3313">
      <w:pPr>
        <w:sectPr w:rsidR="00FF3313" w:rsidSect="00671B74">
          <w:type w:val="continuous"/>
          <w:pgSz w:w="11906" w:h="16838" w:code="9"/>
          <w:pgMar w:top="450" w:right="893" w:bottom="1440" w:left="893" w:header="720" w:footer="720" w:gutter="0"/>
          <w:cols w:num="3" w:space="720"/>
          <w:docGrid w:linePitch="360"/>
        </w:sectPr>
      </w:pPr>
    </w:p>
    <w:p w14:paraId="1DCA7A78" w14:textId="77777777" w:rsidR="006143D9" w:rsidRDefault="006143D9" w:rsidP="006143D9">
      <w:pPr>
        <w:jc w:val="both"/>
        <w:rPr>
          <w:lang w:bidi="ar-EG"/>
        </w:rPr>
      </w:pPr>
    </w:p>
    <w:p w14:paraId="771D9F0C" w14:textId="26246AA6" w:rsidR="006143D9" w:rsidRDefault="00683108" w:rsidP="00694B59">
      <w:pPr>
        <w:pStyle w:val="ListParagraph"/>
        <w:numPr>
          <w:ilvl w:val="0"/>
          <w:numId w:val="13"/>
        </w:numPr>
        <w:jc w:val="both"/>
        <w:rPr>
          <w:lang w:bidi="ar-EG"/>
        </w:rPr>
      </w:pPr>
      <w:r>
        <w:rPr>
          <w:lang w:bidi="ar-EG"/>
        </w:rPr>
        <w:t>Time Analysis</w:t>
      </w:r>
    </w:p>
    <w:p w14:paraId="5F270BAC" w14:textId="6D9EF2CA" w:rsidR="00694B59" w:rsidRDefault="00694B59" w:rsidP="00694B59">
      <w:pPr>
        <w:jc w:val="both"/>
        <w:rPr>
          <w:lang w:bidi="ar-EG"/>
        </w:rPr>
      </w:pPr>
    </w:p>
    <w:p w14:paraId="212BD02B" w14:textId="18C4CA50" w:rsidR="00694B59" w:rsidRDefault="00694B59" w:rsidP="00694B59">
      <w:pPr>
        <w:jc w:val="both"/>
        <w:rPr>
          <w:lang w:bidi="ar-EG"/>
        </w:rPr>
      </w:pPr>
      <w:r>
        <w:rPr>
          <w:lang w:bidi="ar-EG"/>
        </w:rPr>
        <w:t>Peace be upon you,</w:t>
      </w:r>
    </w:p>
    <w:p w14:paraId="28DDC848" w14:textId="49C944D6" w:rsidR="00683108" w:rsidRDefault="00694B59" w:rsidP="00683108">
      <w:pPr>
        <w:jc w:val="both"/>
        <w:rPr>
          <w:lang w:bidi="ar-EG"/>
        </w:rPr>
      </w:pPr>
      <w:r>
        <w:rPr>
          <w:lang w:bidi="ar-EG"/>
        </w:rPr>
        <w:t xml:space="preserve">  First of all,</w:t>
      </w:r>
      <w:r w:rsidR="00683108">
        <w:rPr>
          <w:lang w:bidi="ar-EG"/>
        </w:rPr>
        <w:t xml:space="preserve"> we’ll discuss the order of insertion in both of the trees. In the AVL insertion was done in O(lg(n)), same was in the RB. RB was a little faster because the five invariants in it are more relaxed than the AVL only invariant: for any node the difference in height between the right child and left child is at most one, </w:t>
      </w:r>
      <w:r w:rsidR="003E3109">
        <w:rPr>
          <w:lang w:bidi="ar-EG"/>
        </w:rPr>
        <w:t>these invariant forces</w:t>
      </w:r>
      <w:r w:rsidR="00683108">
        <w:rPr>
          <w:lang w:bidi="ar-EG"/>
        </w:rPr>
        <w:t xml:space="preserve"> a lot of rotations in the AVL insertions, so it is naturally slower. </w:t>
      </w:r>
    </w:p>
    <w:p w14:paraId="3FC17F28" w14:textId="654C42EC" w:rsidR="00683108" w:rsidRDefault="00683108" w:rsidP="00683108">
      <w:pPr>
        <w:jc w:val="both"/>
        <w:rPr>
          <w:lang w:bidi="ar-EG"/>
        </w:rPr>
      </w:pPr>
      <w:r>
        <w:rPr>
          <w:lang w:bidi="ar-EG"/>
        </w:rPr>
        <w:t xml:space="preserve">  Second thing was deletion, deletion again is better in the RB although they are </w:t>
      </w:r>
      <w:r w:rsidR="003E3109">
        <w:rPr>
          <w:lang w:bidi="ar-EG"/>
        </w:rPr>
        <w:t>both</w:t>
      </w:r>
      <w:r>
        <w:rPr>
          <w:lang w:bidi="ar-EG"/>
        </w:rPr>
        <w:t xml:space="preserve"> O(lg(n)) for the same reason above.</w:t>
      </w:r>
    </w:p>
    <w:p w14:paraId="63DD35E6" w14:textId="77777777" w:rsidR="00683108" w:rsidRDefault="00683108" w:rsidP="00683108">
      <w:pPr>
        <w:jc w:val="both"/>
        <w:rPr>
          <w:lang w:bidi="ar-EG"/>
        </w:rPr>
      </w:pPr>
      <w:r>
        <w:rPr>
          <w:lang w:bidi="ar-EG"/>
        </w:rPr>
        <w:t xml:space="preserve">  Third thing is searching, which is better in AVL surprisingly, you may wonder why. Well, the invariant that slowed down the insertion and deletion made the AVL easier to be searched, as its height will never exceed lg(n)+1, RB could reach 2*lg(n), so for the same input AVL is better.</w:t>
      </w:r>
    </w:p>
    <w:p w14:paraId="024F5341" w14:textId="73A43728" w:rsidR="00683108" w:rsidRDefault="00683108" w:rsidP="00683108">
      <w:pPr>
        <w:jc w:val="both"/>
        <w:rPr>
          <w:lang w:bidi="ar-EG"/>
        </w:rPr>
      </w:pPr>
      <w:r>
        <w:rPr>
          <w:lang w:bidi="ar-EG"/>
        </w:rPr>
        <w:t xml:space="preserve">  Batch insertion and deletion inherit the same characteristics of insertion and deletion of both trees, but it inherits it *n times, so the order was O(lg(n)). </w:t>
      </w:r>
    </w:p>
    <w:p w14:paraId="7DE4E8B9" w14:textId="207775FB" w:rsidR="00683108" w:rsidRDefault="00683108" w:rsidP="00683108">
      <w:pPr>
        <w:jc w:val="both"/>
        <w:rPr>
          <w:lang w:bidi="ar-EG"/>
        </w:rPr>
      </w:pPr>
      <w:r>
        <w:rPr>
          <w:lang w:bidi="ar-EG"/>
        </w:rPr>
        <w:t xml:space="preserve">  </w:t>
      </w:r>
      <w:r w:rsidR="007741F2">
        <w:rPr>
          <w:lang w:bidi="ar-EG"/>
        </w:rPr>
        <w:t>Both getHeight</w:t>
      </w:r>
      <w:r w:rsidR="003E3109">
        <w:rPr>
          <w:lang w:bidi="ar-EG"/>
        </w:rPr>
        <w:t xml:space="preserve"> and</w:t>
      </w:r>
      <w:r w:rsidR="007741F2">
        <w:rPr>
          <w:lang w:bidi="ar-EG"/>
        </w:rPr>
        <w:t xml:space="preserve"> getSize are optimized, they work in O(1) because we save these values in both trees.</w:t>
      </w:r>
    </w:p>
    <w:p w14:paraId="0F1D510D" w14:textId="77777777" w:rsidR="00683108" w:rsidRDefault="00683108" w:rsidP="00683108">
      <w:pPr>
        <w:jc w:val="both"/>
        <w:rPr>
          <w:lang w:bidi="ar-EG"/>
        </w:rPr>
      </w:pPr>
    </w:p>
    <w:p w14:paraId="3C75262A" w14:textId="01B09B54" w:rsidR="00694B59" w:rsidRDefault="00694B59" w:rsidP="00694B59">
      <w:pPr>
        <w:jc w:val="both"/>
        <w:rPr>
          <w:lang w:bidi="ar-EG"/>
        </w:rPr>
      </w:pPr>
      <w:r>
        <w:rPr>
          <w:lang w:bidi="ar-EG"/>
        </w:rPr>
        <w:t xml:space="preserve"> Alhamdullilah. </w:t>
      </w:r>
    </w:p>
    <w:p w14:paraId="3739F8F8" w14:textId="0D87BDF6" w:rsidR="00694B59" w:rsidRDefault="00694B59" w:rsidP="00694B59">
      <w:pPr>
        <w:jc w:val="both"/>
        <w:rPr>
          <w:lang w:bidi="ar-EG"/>
        </w:rPr>
      </w:pPr>
      <w:r>
        <w:rPr>
          <w:lang w:bidi="ar-EG"/>
        </w:rPr>
        <w:t>That’s it, thank you.</w:t>
      </w:r>
    </w:p>
    <w:p w14:paraId="2B8F3D24" w14:textId="31295F74" w:rsidR="007741F2" w:rsidRDefault="007741F2" w:rsidP="00694B59">
      <w:pPr>
        <w:jc w:val="both"/>
        <w:rPr>
          <w:lang w:bidi="ar-EG"/>
        </w:rPr>
      </w:pPr>
    </w:p>
    <w:p w14:paraId="1B3FA2A9" w14:textId="2CC7F2AA" w:rsidR="007741F2" w:rsidRDefault="007741F2" w:rsidP="007741F2">
      <w:pPr>
        <w:pStyle w:val="ListParagraph"/>
        <w:numPr>
          <w:ilvl w:val="0"/>
          <w:numId w:val="13"/>
        </w:numPr>
        <w:jc w:val="both"/>
        <w:rPr>
          <w:lang w:bidi="ar-EG"/>
        </w:rPr>
      </w:pPr>
      <w:r>
        <w:rPr>
          <w:lang w:bidi="ar-EG"/>
        </w:rPr>
        <w:t>Comparison</w:t>
      </w:r>
    </w:p>
    <w:p w14:paraId="0DB53728" w14:textId="5B631F1B" w:rsidR="007741F2" w:rsidRDefault="007741F2" w:rsidP="007741F2">
      <w:pPr>
        <w:jc w:val="both"/>
        <w:rPr>
          <w:lang w:bidi="ar-EG"/>
        </w:rPr>
      </w:pPr>
    </w:p>
    <w:p w14:paraId="04AD31F1" w14:textId="6BFE2582" w:rsidR="007741F2" w:rsidRDefault="00E674C5" w:rsidP="007741F2">
      <w:pPr>
        <w:jc w:val="both"/>
        <w:rPr>
          <w:lang w:bidi="ar-EG"/>
        </w:rPr>
      </w:pPr>
      <w:r>
        <w:rPr>
          <w:lang w:bidi="ar-EG"/>
        </w:rPr>
        <w:t xml:space="preserve">You can find the whole comparison </w:t>
      </w:r>
      <w:hyperlink r:id="rId14" w:history="1">
        <w:r w:rsidRPr="00E674C5">
          <w:rPr>
            <w:rStyle w:val="Hyperlink"/>
            <w:lang w:bidi="ar-EG"/>
          </w:rPr>
          <w:t>h</w:t>
        </w:r>
        <w:r w:rsidRPr="00E674C5">
          <w:rPr>
            <w:rStyle w:val="Hyperlink"/>
            <w:lang w:bidi="ar-EG"/>
          </w:rPr>
          <w:t>e</w:t>
        </w:r>
        <w:r w:rsidRPr="00E674C5">
          <w:rPr>
            <w:rStyle w:val="Hyperlink"/>
            <w:lang w:bidi="ar-EG"/>
          </w:rPr>
          <w:t>re</w:t>
        </w:r>
      </w:hyperlink>
      <w:r>
        <w:rPr>
          <w:lang w:bidi="ar-EG"/>
        </w:rPr>
        <w:t>.</w:t>
      </w:r>
    </w:p>
    <w:p w14:paraId="4C226B13" w14:textId="64575926" w:rsidR="00E674C5" w:rsidRDefault="00E674C5" w:rsidP="007741F2">
      <w:pPr>
        <w:jc w:val="both"/>
        <w:rPr>
          <w:lang w:bidi="ar-EG"/>
        </w:rPr>
      </w:pPr>
      <w:r>
        <w:rPr>
          <w:lang w:bidi="ar-EG"/>
        </w:rPr>
        <w:t xml:space="preserve">The AVL beats the RB in searching as expected. Also, the RB beats the </w:t>
      </w:r>
      <w:r w:rsidR="00543F6B">
        <w:rPr>
          <w:lang w:bidi="ar-EG"/>
        </w:rPr>
        <w:t xml:space="preserve">AVL </w:t>
      </w:r>
      <w:r w:rsidR="003E3109">
        <w:rPr>
          <w:lang w:bidi="ar-EG"/>
        </w:rPr>
        <w:t>in</w:t>
      </w:r>
      <w:r>
        <w:rPr>
          <w:lang w:bidi="ar-EG"/>
        </w:rPr>
        <w:t xml:space="preserve"> deletion</w:t>
      </w:r>
      <w:r w:rsidR="003E3109">
        <w:rPr>
          <w:lang w:bidi="ar-EG"/>
        </w:rPr>
        <w:t xml:space="preserve"> and insertion</w:t>
      </w:r>
      <w:r>
        <w:rPr>
          <w:lang w:bidi="ar-EG"/>
        </w:rPr>
        <w:t xml:space="preserve"> as expected. </w:t>
      </w:r>
      <w:r w:rsidR="005E4A70">
        <w:rPr>
          <w:lang w:bidi="ar-EG"/>
        </w:rPr>
        <w:t xml:space="preserve">We used 200 different </w:t>
      </w:r>
      <w:r w:rsidR="00AD4463">
        <w:rPr>
          <w:lang w:bidi="ar-EG"/>
        </w:rPr>
        <w:t>words</w:t>
      </w:r>
      <w:r w:rsidR="005E4A70">
        <w:rPr>
          <w:lang w:bidi="ar-EG"/>
        </w:rPr>
        <w:t xml:space="preserve"> as input </w:t>
      </w:r>
      <w:r w:rsidR="00AD4463">
        <w:rPr>
          <w:lang w:bidi="ar-EG"/>
        </w:rPr>
        <w:t>for</w:t>
      </w:r>
      <w:r w:rsidR="005E4A70">
        <w:rPr>
          <w:lang w:bidi="ar-EG"/>
        </w:rPr>
        <w:t xml:space="preserve"> this comparison</w:t>
      </w:r>
      <w:r w:rsidR="00AD4463">
        <w:rPr>
          <w:lang w:bidi="ar-EG"/>
        </w:rPr>
        <w:t>. The max height for the AVL was 7, the RB was 12-14.</w:t>
      </w:r>
    </w:p>
    <w:p w14:paraId="7BF24E1A" w14:textId="19AB476A" w:rsidR="00694B59" w:rsidRDefault="00694B59" w:rsidP="00694B59">
      <w:pPr>
        <w:jc w:val="both"/>
        <w:rPr>
          <w:lang w:bidi="ar-EG"/>
        </w:rPr>
      </w:pPr>
    </w:p>
    <w:p w14:paraId="5ADF6CAC" w14:textId="77777777" w:rsidR="00694B59" w:rsidRDefault="00694B59" w:rsidP="00694B59">
      <w:pPr>
        <w:jc w:val="both"/>
        <w:rPr>
          <w:lang w:bidi="ar-EG"/>
        </w:rPr>
      </w:pPr>
    </w:p>
    <w:p w14:paraId="25A92D7F" w14:textId="66431A15" w:rsidR="006143D9" w:rsidRDefault="006143D9" w:rsidP="006143D9">
      <w:pPr>
        <w:jc w:val="both"/>
        <w:rPr>
          <w:lang w:bidi="ar-EG"/>
        </w:rPr>
      </w:pPr>
    </w:p>
    <w:p w14:paraId="374C7344" w14:textId="0AEED72A" w:rsidR="006143D9" w:rsidRDefault="006143D9" w:rsidP="006143D9">
      <w:pPr>
        <w:jc w:val="both"/>
        <w:rPr>
          <w:lang w:bidi="ar-EG"/>
        </w:rPr>
      </w:pPr>
    </w:p>
    <w:p w14:paraId="07C12979" w14:textId="1860B7D0" w:rsidR="006143D9" w:rsidRDefault="006143D9" w:rsidP="006143D9">
      <w:pPr>
        <w:jc w:val="both"/>
        <w:rPr>
          <w:lang w:bidi="ar-EG"/>
        </w:rPr>
      </w:pPr>
    </w:p>
    <w:p w14:paraId="51786A86" w14:textId="139B66DB" w:rsidR="006143D9" w:rsidRDefault="006143D9" w:rsidP="006143D9">
      <w:pPr>
        <w:jc w:val="both"/>
        <w:rPr>
          <w:lang w:bidi="ar-EG"/>
        </w:rPr>
      </w:pPr>
    </w:p>
    <w:p w14:paraId="4BC5A0AC" w14:textId="77B1BA67" w:rsidR="006143D9" w:rsidRDefault="006143D9" w:rsidP="006143D9">
      <w:pPr>
        <w:jc w:val="both"/>
        <w:rPr>
          <w:lang w:bidi="ar-EG"/>
        </w:rPr>
      </w:pPr>
    </w:p>
    <w:p w14:paraId="7848EC0A" w14:textId="209427C2" w:rsidR="006143D9" w:rsidRDefault="006143D9" w:rsidP="006143D9">
      <w:pPr>
        <w:jc w:val="both"/>
        <w:rPr>
          <w:lang w:bidi="ar-EG"/>
        </w:rPr>
      </w:pPr>
    </w:p>
    <w:p w14:paraId="6EC5F525" w14:textId="3B5A8B12" w:rsidR="006143D9" w:rsidRDefault="006143D9" w:rsidP="006143D9">
      <w:pPr>
        <w:jc w:val="both"/>
        <w:rPr>
          <w:lang w:bidi="ar-EG"/>
        </w:rPr>
      </w:pPr>
    </w:p>
    <w:p w14:paraId="1B960A7B" w14:textId="661CDB76" w:rsidR="006143D9" w:rsidRDefault="006143D9" w:rsidP="006143D9">
      <w:pPr>
        <w:jc w:val="both"/>
        <w:rPr>
          <w:lang w:bidi="ar-EG"/>
        </w:rPr>
      </w:pPr>
    </w:p>
    <w:p w14:paraId="7C1C2258" w14:textId="5E5E7A0F" w:rsidR="006143D9" w:rsidRDefault="006143D9" w:rsidP="006143D9">
      <w:pPr>
        <w:jc w:val="both"/>
        <w:rPr>
          <w:lang w:bidi="ar-EG"/>
        </w:rPr>
      </w:pPr>
    </w:p>
    <w:p w14:paraId="697D8776" w14:textId="0FC296EE" w:rsidR="006143D9" w:rsidRDefault="006143D9" w:rsidP="006143D9">
      <w:pPr>
        <w:jc w:val="both"/>
        <w:rPr>
          <w:lang w:bidi="ar-EG"/>
        </w:rPr>
      </w:pPr>
    </w:p>
    <w:p w14:paraId="3724F2DE" w14:textId="1F85F04A" w:rsidR="006143D9" w:rsidRDefault="006143D9" w:rsidP="006143D9">
      <w:pPr>
        <w:jc w:val="both"/>
        <w:rPr>
          <w:lang w:bidi="ar-EG"/>
        </w:rPr>
      </w:pPr>
    </w:p>
    <w:p w14:paraId="705FFEDA" w14:textId="2DC0E556" w:rsidR="006143D9" w:rsidRDefault="006143D9" w:rsidP="006143D9">
      <w:pPr>
        <w:jc w:val="both"/>
        <w:rPr>
          <w:lang w:bidi="ar-EG"/>
        </w:rPr>
      </w:pPr>
    </w:p>
    <w:p w14:paraId="5C2ADCB2" w14:textId="73618B4D" w:rsidR="006143D9" w:rsidRDefault="006143D9" w:rsidP="006143D9">
      <w:pPr>
        <w:jc w:val="both"/>
        <w:rPr>
          <w:lang w:bidi="ar-EG"/>
        </w:rPr>
      </w:pPr>
    </w:p>
    <w:p w14:paraId="7F8A6F46" w14:textId="682DAE5C" w:rsidR="006143D9" w:rsidRDefault="006143D9" w:rsidP="006143D9">
      <w:pPr>
        <w:jc w:val="both"/>
        <w:rPr>
          <w:lang w:bidi="ar-EG"/>
        </w:rPr>
      </w:pPr>
    </w:p>
    <w:p w14:paraId="001DCF7C" w14:textId="29C90D02" w:rsidR="004A1EB1" w:rsidRPr="00A877AA" w:rsidRDefault="004A1EB1" w:rsidP="00694B59">
      <w:pPr>
        <w:jc w:val="both"/>
        <w:rPr>
          <w:rtl/>
          <w:lang w:bidi="ar-EG"/>
        </w:rPr>
      </w:pPr>
      <w:r>
        <w:rPr>
          <w:lang w:bidi="ar-EG"/>
        </w:rPr>
        <w:t xml:space="preserve">      </w:t>
      </w:r>
    </w:p>
    <w:sectPr w:rsidR="004A1EB1" w:rsidRPr="00A877AA" w:rsidSect="00671B74">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81426" w14:textId="77777777" w:rsidR="005D0159" w:rsidRDefault="005D0159">
      <w:r>
        <w:separator/>
      </w:r>
    </w:p>
  </w:endnote>
  <w:endnote w:type="continuationSeparator" w:id="0">
    <w:p w14:paraId="467F423C" w14:textId="77777777" w:rsidR="005D0159" w:rsidRDefault="005D0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415B" w14:textId="77777777" w:rsidR="00671B74" w:rsidRDefault="004C4065">
    <w:pPr>
      <w:pStyle w:val="Footer"/>
    </w:pPr>
    <w:r>
      <w:fldChar w:fldCharType="begin"/>
    </w:r>
    <w:r>
      <w:instrText xml:space="preserve"> PAGE   \* MERGEFORMAT </w:instrText>
    </w:r>
    <w:r>
      <w:fldChar w:fldCharType="separate"/>
    </w:r>
    <w:r>
      <w:rPr>
        <w:noProof/>
      </w:rPr>
      <w:t>2</w:t>
    </w:r>
    <w:r>
      <w:rPr>
        <w:noProof/>
      </w:rPr>
      <w:fldChar w:fldCharType="end"/>
    </w:r>
  </w:p>
  <w:p w14:paraId="701D0E6E" w14:textId="77777777" w:rsidR="00671B74" w:rsidRDefault="00671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16743" w14:textId="77777777" w:rsidR="00671B74" w:rsidRDefault="00671B74" w:rsidP="00671B74">
    <w:pPr>
      <w:pStyle w:val="Footer"/>
      <w:jc w:val="left"/>
    </w:pPr>
  </w:p>
  <w:p w14:paraId="6AF35DF0" w14:textId="77777777" w:rsidR="00671B74" w:rsidRPr="006F6D3D" w:rsidRDefault="004C4065" w:rsidP="00671B74">
    <w:pPr>
      <w:pStyle w:val="Footer"/>
      <w:jc w:val="left"/>
      <w:rPr>
        <w:sz w:val="16"/>
        <w:szCs w:val="16"/>
      </w:rPr>
    </w:pPr>
    <w:r>
      <w:rPr>
        <w:sz w:val="16"/>
        <w:szCs w:val="16"/>
      </w:rPr>
      <w:t>CSE25-Alexand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9B394" w14:textId="77777777" w:rsidR="005D0159" w:rsidRDefault="005D0159">
      <w:r>
        <w:separator/>
      </w:r>
    </w:p>
  </w:footnote>
  <w:footnote w:type="continuationSeparator" w:id="0">
    <w:p w14:paraId="58BEA5BE" w14:textId="77777777" w:rsidR="005D0159" w:rsidRDefault="005D01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E5184"/>
    <w:multiLevelType w:val="hybridMultilevel"/>
    <w:tmpl w:val="6526E238"/>
    <w:lvl w:ilvl="0" w:tplc="725E00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6235CE"/>
    <w:multiLevelType w:val="hybridMultilevel"/>
    <w:tmpl w:val="2966B0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AF439C"/>
    <w:multiLevelType w:val="hybridMultilevel"/>
    <w:tmpl w:val="CD5252C2"/>
    <w:lvl w:ilvl="0" w:tplc="ACCC8CEC">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3955ADE"/>
    <w:multiLevelType w:val="hybridMultilevel"/>
    <w:tmpl w:val="FAFA153A"/>
    <w:lvl w:ilvl="0" w:tplc="37EA59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9428E9"/>
    <w:multiLevelType w:val="hybridMultilevel"/>
    <w:tmpl w:val="F44A82E2"/>
    <w:lvl w:ilvl="0" w:tplc="097AD96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C767C1"/>
    <w:multiLevelType w:val="hybridMultilevel"/>
    <w:tmpl w:val="0346F0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D9285A"/>
    <w:multiLevelType w:val="hybridMultilevel"/>
    <w:tmpl w:val="EC3C7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171486575">
    <w:abstractNumId w:val="2"/>
  </w:num>
  <w:num w:numId="2" w16cid:durableId="715081731">
    <w:abstractNumId w:val="11"/>
  </w:num>
  <w:num w:numId="3" w16cid:durableId="1449927697">
    <w:abstractNumId w:val="1"/>
  </w:num>
  <w:num w:numId="4" w16cid:durableId="1387876157">
    <w:abstractNumId w:val="5"/>
  </w:num>
  <w:num w:numId="5" w16cid:durableId="270287225">
    <w:abstractNumId w:val="12"/>
  </w:num>
  <w:num w:numId="6" w16cid:durableId="404840389">
    <w:abstractNumId w:val="7"/>
  </w:num>
  <w:num w:numId="7" w16cid:durableId="720861533">
    <w:abstractNumId w:val="0"/>
  </w:num>
  <w:num w:numId="8" w16cid:durableId="116459125">
    <w:abstractNumId w:val="10"/>
  </w:num>
  <w:num w:numId="9" w16cid:durableId="1925454969">
    <w:abstractNumId w:val="3"/>
  </w:num>
  <w:num w:numId="10" w16cid:durableId="577596663">
    <w:abstractNumId w:val="9"/>
  </w:num>
  <w:num w:numId="11" w16cid:durableId="360283313">
    <w:abstractNumId w:val="4"/>
  </w:num>
  <w:num w:numId="12" w16cid:durableId="1419133009">
    <w:abstractNumId w:val="6"/>
  </w:num>
  <w:num w:numId="13" w16cid:durableId="1129011472">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jIytbQ0tbA0NjdW0lEKTi0uzszPAykwrAUALSyvbiwAAAA="/>
  </w:docVars>
  <w:rsids>
    <w:rsidRoot w:val="00FF3313"/>
    <w:rsid w:val="000154BC"/>
    <w:rsid w:val="00022EFC"/>
    <w:rsid w:val="0002381E"/>
    <w:rsid w:val="00044588"/>
    <w:rsid w:val="00053463"/>
    <w:rsid w:val="00064BEB"/>
    <w:rsid w:val="00073A79"/>
    <w:rsid w:val="0008563F"/>
    <w:rsid w:val="00093A65"/>
    <w:rsid w:val="000A55CD"/>
    <w:rsid w:val="000B1EC3"/>
    <w:rsid w:val="000B3683"/>
    <w:rsid w:val="000C1CBE"/>
    <w:rsid w:val="000C3AB2"/>
    <w:rsid w:val="000C5EF1"/>
    <w:rsid w:val="00125809"/>
    <w:rsid w:val="0015502E"/>
    <w:rsid w:val="001C56D8"/>
    <w:rsid w:val="001E3CAA"/>
    <w:rsid w:val="001F59FB"/>
    <w:rsid w:val="001F70AA"/>
    <w:rsid w:val="002078BA"/>
    <w:rsid w:val="0022096B"/>
    <w:rsid w:val="00231B50"/>
    <w:rsid w:val="00236F60"/>
    <w:rsid w:val="00263534"/>
    <w:rsid w:val="00263D63"/>
    <w:rsid w:val="00291E60"/>
    <w:rsid w:val="002959F8"/>
    <w:rsid w:val="002A735D"/>
    <w:rsid w:val="002C3A32"/>
    <w:rsid w:val="002C7362"/>
    <w:rsid w:val="002D7659"/>
    <w:rsid w:val="002E02B8"/>
    <w:rsid w:val="002E4D78"/>
    <w:rsid w:val="002E7F0D"/>
    <w:rsid w:val="00303E99"/>
    <w:rsid w:val="00306FB8"/>
    <w:rsid w:val="0031260D"/>
    <w:rsid w:val="0032524B"/>
    <w:rsid w:val="003766DF"/>
    <w:rsid w:val="00392DF2"/>
    <w:rsid w:val="003B7F92"/>
    <w:rsid w:val="003E3109"/>
    <w:rsid w:val="00410346"/>
    <w:rsid w:val="0044080D"/>
    <w:rsid w:val="00443FB0"/>
    <w:rsid w:val="00456102"/>
    <w:rsid w:val="00492947"/>
    <w:rsid w:val="004A1EB1"/>
    <w:rsid w:val="004B2D0F"/>
    <w:rsid w:val="004B31B0"/>
    <w:rsid w:val="004C4065"/>
    <w:rsid w:val="004D6AC8"/>
    <w:rsid w:val="004E6521"/>
    <w:rsid w:val="004E7479"/>
    <w:rsid w:val="00502BF7"/>
    <w:rsid w:val="00503985"/>
    <w:rsid w:val="005346BF"/>
    <w:rsid w:val="00543F6B"/>
    <w:rsid w:val="005563EE"/>
    <w:rsid w:val="00572C23"/>
    <w:rsid w:val="0057493D"/>
    <w:rsid w:val="00577C6C"/>
    <w:rsid w:val="005D0159"/>
    <w:rsid w:val="005E4A70"/>
    <w:rsid w:val="005E7342"/>
    <w:rsid w:val="005F7FEE"/>
    <w:rsid w:val="006021C1"/>
    <w:rsid w:val="006143D9"/>
    <w:rsid w:val="00622B65"/>
    <w:rsid w:val="0062502C"/>
    <w:rsid w:val="0063631F"/>
    <w:rsid w:val="0064026E"/>
    <w:rsid w:val="00641591"/>
    <w:rsid w:val="006457BC"/>
    <w:rsid w:val="00665AB0"/>
    <w:rsid w:val="00671758"/>
    <w:rsid w:val="00671B74"/>
    <w:rsid w:val="00674929"/>
    <w:rsid w:val="00683108"/>
    <w:rsid w:val="00694B59"/>
    <w:rsid w:val="0069578E"/>
    <w:rsid w:val="00697D7B"/>
    <w:rsid w:val="006B1DEA"/>
    <w:rsid w:val="006B3F36"/>
    <w:rsid w:val="006C1978"/>
    <w:rsid w:val="006D716D"/>
    <w:rsid w:val="006D7339"/>
    <w:rsid w:val="006E3E40"/>
    <w:rsid w:val="006E48FB"/>
    <w:rsid w:val="007059AD"/>
    <w:rsid w:val="007225D0"/>
    <w:rsid w:val="0072442E"/>
    <w:rsid w:val="0073384C"/>
    <w:rsid w:val="0074121A"/>
    <w:rsid w:val="00772853"/>
    <w:rsid w:val="007741F2"/>
    <w:rsid w:val="00780795"/>
    <w:rsid w:val="007808CF"/>
    <w:rsid w:val="00786F83"/>
    <w:rsid w:val="007D02CA"/>
    <w:rsid w:val="007E17BF"/>
    <w:rsid w:val="00814EC4"/>
    <w:rsid w:val="00821159"/>
    <w:rsid w:val="008218D9"/>
    <w:rsid w:val="00824569"/>
    <w:rsid w:val="00836960"/>
    <w:rsid w:val="008478F1"/>
    <w:rsid w:val="00861491"/>
    <w:rsid w:val="00880F5D"/>
    <w:rsid w:val="00883079"/>
    <w:rsid w:val="008B69A7"/>
    <w:rsid w:val="008C5D13"/>
    <w:rsid w:val="008E1E63"/>
    <w:rsid w:val="008F07E5"/>
    <w:rsid w:val="00902CE0"/>
    <w:rsid w:val="00950CC9"/>
    <w:rsid w:val="009672F3"/>
    <w:rsid w:val="00970FCE"/>
    <w:rsid w:val="00993CEF"/>
    <w:rsid w:val="0099657E"/>
    <w:rsid w:val="009B2A29"/>
    <w:rsid w:val="009B4548"/>
    <w:rsid w:val="009D4F3A"/>
    <w:rsid w:val="009D7167"/>
    <w:rsid w:val="009F74BC"/>
    <w:rsid w:val="00A06FC8"/>
    <w:rsid w:val="00A11752"/>
    <w:rsid w:val="00A173FF"/>
    <w:rsid w:val="00A234BD"/>
    <w:rsid w:val="00A56F27"/>
    <w:rsid w:val="00A77270"/>
    <w:rsid w:val="00A8042E"/>
    <w:rsid w:val="00A82D10"/>
    <w:rsid w:val="00A877AA"/>
    <w:rsid w:val="00A90F99"/>
    <w:rsid w:val="00A93101"/>
    <w:rsid w:val="00AA480B"/>
    <w:rsid w:val="00AC007B"/>
    <w:rsid w:val="00AC23A2"/>
    <w:rsid w:val="00AC74A6"/>
    <w:rsid w:val="00AC7732"/>
    <w:rsid w:val="00AD0CE9"/>
    <w:rsid w:val="00AD4463"/>
    <w:rsid w:val="00AD5229"/>
    <w:rsid w:val="00B2526C"/>
    <w:rsid w:val="00B55402"/>
    <w:rsid w:val="00B66E94"/>
    <w:rsid w:val="00B7129B"/>
    <w:rsid w:val="00B945BE"/>
    <w:rsid w:val="00BC2FCD"/>
    <w:rsid w:val="00BF66D9"/>
    <w:rsid w:val="00C07DD9"/>
    <w:rsid w:val="00C12B60"/>
    <w:rsid w:val="00C1327A"/>
    <w:rsid w:val="00C2014D"/>
    <w:rsid w:val="00C31013"/>
    <w:rsid w:val="00C52110"/>
    <w:rsid w:val="00C67EDA"/>
    <w:rsid w:val="00C70E20"/>
    <w:rsid w:val="00C921C7"/>
    <w:rsid w:val="00CA4B1A"/>
    <w:rsid w:val="00D15178"/>
    <w:rsid w:val="00D15BCA"/>
    <w:rsid w:val="00D20929"/>
    <w:rsid w:val="00D21426"/>
    <w:rsid w:val="00D33547"/>
    <w:rsid w:val="00D41EDD"/>
    <w:rsid w:val="00D44F54"/>
    <w:rsid w:val="00D46021"/>
    <w:rsid w:val="00D73D87"/>
    <w:rsid w:val="00D75C57"/>
    <w:rsid w:val="00D85855"/>
    <w:rsid w:val="00DB3D76"/>
    <w:rsid w:val="00DD45EE"/>
    <w:rsid w:val="00DF2688"/>
    <w:rsid w:val="00E11E35"/>
    <w:rsid w:val="00E12661"/>
    <w:rsid w:val="00E24035"/>
    <w:rsid w:val="00E25230"/>
    <w:rsid w:val="00E26F31"/>
    <w:rsid w:val="00E539A5"/>
    <w:rsid w:val="00E65768"/>
    <w:rsid w:val="00E674C5"/>
    <w:rsid w:val="00EB12A2"/>
    <w:rsid w:val="00EB4046"/>
    <w:rsid w:val="00EB4A4E"/>
    <w:rsid w:val="00EC468D"/>
    <w:rsid w:val="00EE09BF"/>
    <w:rsid w:val="00EE3258"/>
    <w:rsid w:val="00EE37F9"/>
    <w:rsid w:val="00EF199C"/>
    <w:rsid w:val="00EF1AB0"/>
    <w:rsid w:val="00F21378"/>
    <w:rsid w:val="00F57BB2"/>
    <w:rsid w:val="00F75C2F"/>
    <w:rsid w:val="00FB2409"/>
    <w:rsid w:val="00FD33BB"/>
    <w:rsid w:val="00FE50EA"/>
    <w:rsid w:val="00FF3313"/>
    <w:rsid w:val="00FF4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5F4B42"/>
  <w15:docId w15:val="{73BEAE52-6668-4712-AF52-105E47390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32"/>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FF3313"/>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rsid w:val="00FF3313"/>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link w:val="Heading3Char"/>
    <w:qFormat/>
    <w:rsid w:val="00FF3313"/>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FF3313"/>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FF3313"/>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331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FF331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FF331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FF3313"/>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FF3313"/>
    <w:rPr>
      <w:rFonts w:ascii="Times New Roman" w:eastAsia="SimSun" w:hAnsi="Times New Roman" w:cs="Times New Roman"/>
      <w:smallCaps/>
      <w:noProof/>
      <w:sz w:val="20"/>
      <w:szCs w:val="20"/>
    </w:rPr>
  </w:style>
  <w:style w:type="paragraph" w:customStyle="1" w:styleId="Abstract">
    <w:name w:val="Abstract"/>
    <w:rsid w:val="00FF3313"/>
    <w:pPr>
      <w:spacing w:after="200" w:line="240" w:lineRule="auto"/>
      <w:ind w:firstLine="272"/>
      <w:jc w:val="both"/>
    </w:pPr>
    <w:rPr>
      <w:rFonts w:ascii="Times New Roman" w:eastAsia="SimSun" w:hAnsi="Times New Roman" w:cs="Times New Roman"/>
      <w:b/>
      <w:bCs/>
      <w:sz w:val="18"/>
      <w:szCs w:val="18"/>
    </w:rPr>
  </w:style>
  <w:style w:type="paragraph" w:customStyle="1" w:styleId="Affiliation">
    <w:name w:val="Affiliation"/>
    <w:rsid w:val="00FF3313"/>
    <w:pPr>
      <w:spacing w:after="0" w:line="240" w:lineRule="auto"/>
      <w:jc w:val="center"/>
    </w:pPr>
    <w:rPr>
      <w:rFonts w:ascii="Times New Roman" w:eastAsia="SimSun" w:hAnsi="Times New Roman" w:cs="Times New Roman"/>
      <w:sz w:val="20"/>
      <w:szCs w:val="20"/>
    </w:rPr>
  </w:style>
  <w:style w:type="paragraph" w:customStyle="1" w:styleId="Author">
    <w:name w:val="Author"/>
    <w:rsid w:val="00FF3313"/>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FF331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FF3313"/>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FF3313"/>
    <w:pPr>
      <w:numPr>
        <w:numId w:val="1"/>
      </w:numPr>
      <w:tabs>
        <w:tab w:val="clear" w:pos="648"/>
      </w:tabs>
      <w:ind w:left="576" w:hanging="288"/>
    </w:pPr>
  </w:style>
  <w:style w:type="paragraph" w:customStyle="1" w:styleId="equation">
    <w:name w:val="equation"/>
    <w:basedOn w:val="Normal"/>
    <w:rsid w:val="00FF3313"/>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FF3313"/>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customStyle="1" w:styleId="footnote">
    <w:name w:val="footnote"/>
    <w:rsid w:val="00FF3313"/>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rPr>
  </w:style>
  <w:style w:type="paragraph" w:customStyle="1" w:styleId="papersubtitle">
    <w:name w:val="paper subtitle"/>
    <w:rsid w:val="00FF3313"/>
    <w:pPr>
      <w:spacing w:after="120" w:line="240" w:lineRule="auto"/>
      <w:jc w:val="center"/>
    </w:pPr>
    <w:rPr>
      <w:rFonts w:ascii="Times New Roman" w:eastAsia="MS Mincho" w:hAnsi="Times New Roman" w:cs="Times New Roman"/>
      <w:noProof/>
      <w:sz w:val="28"/>
      <w:szCs w:val="28"/>
    </w:rPr>
  </w:style>
  <w:style w:type="paragraph" w:customStyle="1" w:styleId="papertitle">
    <w:name w:val="paper title"/>
    <w:rsid w:val="00FF3313"/>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FF3313"/>
    <w:p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FF3313"/>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FF3313"/>
    <w:rPr>
      <w:b/>
      <w:bCs/>
      <w:sz w:val="16"/>
      <w:szCs w:val="16"/>
    </w:rPr>
  </w:style>
  <w:style w:type="paragraph" w:customStyle="1" w:styleId="tablecolsubhead">
    <w:name w:val="table col subhead"/>
    <w:basedOn w:val="tablecolhead"/>
    <w:rsid w:val="00FF3313"/>
    <w:rPr>
      <w:i/>
      <w:iCs/>
      <w:sz w:val="15"/>
      <w:szCs w:val="15"/>
    </w:rPr>
  </w:style>
  <w:style w:type="paragraph" w:customStyle="1" w:styleId="tablecopy">
    <w:name w:val="table copy"/>
    <w:rsid w:val="00FF3313"/>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FF3313"/>
    <w:pPr>
      <w:numPr>
        <w:numId w:val="6"/>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FF3313"/>
    <w:pPr>
      <w:numPr>
        <w:numId w:val="5"/>
      </w:numPr>
      <w:spacing w:before="240" w:after="120" w:line="216" w:lineRule="auto"/>
      <w:jc w:val="center"/>
    </w:pPr>
    <w:rPr>
      <w:rFonts w:ascii="Times New Roman" w:eastAsia="SimSun" w:hAnsi="Times New Roman" w:cs="Times New Roman"/>
      <w:smallCaps/>
      <w:noProof/>
      <w:sz w:val="16"/>
      <w:szCs w:val="16"/>
    </w:rPr>
  </w:style>
  <w:style w:type="paragraph" w:customStyle="1" w:styleId="Keywords">
    <w:name w:val="Keywords"/>
    <w:basedOn w:val="Abstract"/>
    <w:qFormat/>
    <w:rsid w:val="00FF3313"/>
    <w:pPr>
      <w:spacing w:after="120"/>
      <w:ind w:firstLine="274"/>
    </w:pPr>
    <w:rPr>
      <w:i/>
    </w:rPr>
  </w:style>
  <w:style w:type="paragraph" w:styleId="Header">
    <w:name w:val="header"/>
    <w:basedOn w:val="Normal"/>
    <w:link w:val="HeaderChar"/>
    <w:rsid w:val="00FF3313"/>
    <w:pPr>
      <w:tabs>
        <w:tab w:val="center" w:pos="4680"/>
        <w:tab w:val="right" w:pos="9360"/>
      </w:tabs>
    </w:pPr>
  </w:style>
  <w:style w:type="character" w:customStyle="1" w:styleId="HeaderChar">
    <w:name w:val="Header Char"/>
    <w:basedOn w:val="DefaultParagraphFont"/>
    <w:link w:val="Header"/>
    <w:rsid w:val="00FF3313"/>
    <w:rPr>
      <w:rFonts w:ascii="Times New Roman" w:eastAsia="SimSun" w:hAnsi="Times New Roman" w:cs="Times New Roman"/>
      <w:sz w:val="20"/>
      <w:szCs w:val="20"/>
    </w:rPr>
  </w:style>
  <w:style w:type="paragraph" w:styleId="Footer">
    <w:name w:val="footer"/>
    <w:basedOn w:val="Normal"/>
    <w:link w:val="FooterChar"/>
    <w:uiPriority w:val="99"/>
    <w:rsid w:val="00FF3313"/>
    <w:pPr>
      <w:tabs>
        <w:tab w:val="center" w:pos="4680"/>
        <w:tab w:val="right" w:pos="9360"/>
      </w:tabs>
    </w:pPr>
  </w:style>
  <w:style w:type="character" w:customStyle="1" w:styleId="FooterChar">
    <w:name w:val="Footer Char"/>
    <w:basedOn w:val="DefaultParagraphFont"/>
    <w:link w:val="Footer"/>
    <w:uiPriority w:val="99"/>
    <w:rsid w:val="00FF3313"/>
    <w:rPr>
      <w:rFonts w:ascii="Times New Roman" w:eastAsia="SimSun" w:hAnsi="Times New Roman" w:cs="Times New Roman"/>
      <w:sz w:val="20"/>
      <w:szCs w:val="20"/>
    </w:rPr>
  </w:style>
  <w:style w:type="paragraph" w:styleId="NoSpacing">
    <w:name w:val="No Spacing"/>
    <w:link w:val="NoSpacingChar"/>
    <w:uiPriority w:val="1"/>
    <w:qFormat/>
    <w:rsid w:val="00FF3313"/>
    <w:pPr>
      <w:spacing w:after="0" w:line="240" w:lineRule="auto"/>
    </w:pPr>
    <w:rPr>
      <w:rFonts w:ascii="Calibri" w:eastAsia="Times New Roman" w:hAnsi="Calibri" w:cs="Arial"/>
    </w:rPr>
  </w:style>
  <w:style w:type="character" w:customStyle="1" w:styleId="NoSpacingChar">
    <w:name w:val="No Spacing Char"/>
    <w:link w:val="NoSpacing"/>
    <w:uiPriority w:val="1"/>
    <w:rsid w:val="00FF3313"/>
    <w:rPr>
      <w:rFonts w:ascii="Calibri" w:eastAsia="Times New Roman" w:hAnsi="Calibri" w:cs="Arial"/>
    </w:rPr>
  </w:style>
  <w:style w:type="paragraph" w:styleId="ListParagraph">
    <w:name w:val="List Paragraph"/>
    <w:basedOn w:val="Normal"/>
    <w:uiPriority w:val="34"/>
    <w:qFormat/>
    <w:rsid w:val="00FF3313"/>
    <w:pPr>
      <w:ind w:left="720"/>
      <w:contextualSpacing/>
    </w:pPr>
  </w:style>
  <w:style w:type="paragraph" w:styleId="Caption">
    <w:name w:val="caption"/>
    <w:basedOn w:val="Normal"/>
    <w:next w:val="Normal"/>
    <w:unhideWhenUsed/>
    <w:qFormat/>
    <w:rsid w:val="00FF3313"/>
    <w:pPr>
      <w:spacing w:after="200"/>
    </w:pPr>
    <w:rPr>
      <w:i/>
      <w:iCs/>
      <w:color w:val="44546A" w:themeColor="text2"/>
      <w:sz w:val="18"/>
      <w:szCs w:val="18"/>
    </w:rPr>
  </w:style>
  <w:style w:type="character" w:styleId="Hyperlink">
    <w:name w:val="Hyperlink"/>
    <w:basedOn w:val="DefaultParagraphFont"/>
    <w:rsid w:val="00FF3313"/>
    <w:rPr>
      <w:color w:val="0563C1" w:themeColor="hyperlink"/>
      <w:u w:val="single"/>
    </w:rPr>
  </w:style>
  <w:style w:type="character" w:styleId="UnresolvedMention">
    <w:name w:val="Unresolved Mention"/>
    <w:basedOn w:val="DefaultParagraphFont"/>
    <w:uiPriority w:val="99"/>
    <w:semiHidden/>
    <w:unhideWhenUsed/>
    <w:rsid w:val="00FF3313"/>
    <w:rPr>
      <w:color w:val="605E5C"/>
      <w:shd w:val="clear" w:color="auto" w:fill="E1DFDD"/>
    </w:rPr>
  </w:style>
  <w:style w:type="paragraph" w:styleId="HTMLPreformatted">
    <w:name w:val="HTML Preformatted"/>
    <w:basedOn w:val="Normal"/>
    <w:link w:val="HTMLPreformattedChar"/>
    <w:rsid w:val="00FF3313"/>
    <w:rPr>
      <w:rFonts w:ascii="Consolas" w:hAnsi="Consolas"/>
    </w:rPr>
  </w:style>
  <w:style w:type="character" w:customStyle="1" w:styleId="HTMLPreformattedChar">
    <w:name w:val="HTML Preformatted Char"/>
    <w:basedOn w:val="DefaultParagraphFont"/>
    <w:link w:val="HTMLPreformatted"/>
    <w:rsid w:val="00FF3313"/>
    <w:rPr>
      <w:rFonts w:ascii="Consolas" w:eastAsia="SimSun" w:hAnsi="Consolas" w:cs="Times New Roman"/>
      <w:sz w:val="20"/>
      <w:szCs w:val="20"/>
    </w:rPr>
  </w:style>
  <w:style w:type="table" w:styleId="TableGrid">
    <w:name w:val="Table Grid"/>
    <w:basedOn w:val="TableNormal"/>
    <w:rsid w:val="00FF3313"/>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FF3313"/>
    <w:rPr>
      <w:sz w:val="24"/>
      <w:szCs w:val="24"/>
    </w:rPr>
  </w:style>
  <w:style w:type="character" w:styleId="FollowedHyperlink">
    <w:name w:val="FollowedHyperlink"/>
    <w:basedOn w:val="DefaultParagraphFont"/>
    <w:uiPriority w:val="99"/>
    <w:semiHidden/>
    <w:unhideWhenUsed/>
    <w:rsid w:val="00543F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35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penclipart.org/detail/173161/faculty%20of%20engineering"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rive.google.com/drive/folders/177FNhFeePl4v7PgYbe6g2e0-g_LVyezh?usp=shar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C42513D77CD341A85E4AAE30B5A90A" ma:contentTypeVersion="12" ma:contentTypeDescription="Create a new document." ma:contentTypeScope="" ma:versionID="a3998159d7b25c387d50e41944dbf1b8">
  <xsd:schema xmlns:xsd="http://www.w3.org/2001/XMLSchema" xmlns:xs="http://www.w3.org/2001/XMLSchema" xmlns:p="http://schemas.microsoft.com/office/2006/metadata/properties" xmlns:ns3="511da8b7-cfc3-4336-901d-b6c4ae0eeafb" xmlns:ns4="ea1f52ea-ed6b-4296-8f8d-5124158a171b" targetNamespace="http://schemas.microsoft.com/office/2006/metadata/properties" ma:root="true" ma:fieldsID="930ad00db74c2904f15570a94a0ab55d" ns3:_="" ns4:_="">
    <xsd:import namespace="511da8b7-cfc3-4336-901d-b6c4ae0eeafb"/>
    <xsd:import namespace="ea1f52ea-ed6b-4296-8f8d-5124158a171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1da8b7-cfc3-4336-901d-b6c4ae0eea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1f52ea-ed6b-4296-8f8d-5124158a171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CAA9AF-EABC-48FE-925F-F637EEC976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1da8b7-cfc3-4336-901d-b6c4ae0eeafb"/>
    <ds:schemaRef ds:uri="ea1f52ea-ed6b-4296-8f8d-5124158a1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15761-9904-4CC1-ADC5-FA728B1341DC}">
  <ds:schemaRefs>
    <ds:schemaRef ds:uri="http://schemas.microsoft.com/sharepoint/v3/contenttype/forms"/>
  </ds:schemaRefs>
</ds:datastoreItem>
</file>

<file path=customXml/itemProps3.xml><?xml version="1.0" encoding="utf-8"?>
<ds:datastoreItem xmlns:ds="http://schemas.openxmlformats.org/officeDocument/2006/customXml" ds:itemID="{A9A756BF-147C-454E-94C9-43EDE7C4FE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48</Words>
  <Characters>141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bdullahM.Abdullah2025</dc:creator>
  <cp:keywords/>
  <dc:description/>
  <cp:lastModifiedBy>es-YahyaAhmed2025</cp:lastModifiedBy>
  <cp:revision>7</cp:revision>
  <cp:lastPrinted>2023-03-08T23:38:00Z</cp:lastPrinted>
  <dcterms:created xsi:type="dcterms:W3CDTF">2023-03-21T05:46:00Z</dcterms:created>
  <dcterms:modified xsi:type="dcterms:W3CDTF">2023-03-2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fdcbd0-9172-4532-a0a0-c111bda380e8</vt:lpwstr>
  </property>
  <property fmtid="{D5CDD505-2E9C-101B-9397-08002B2CF9AE}" pid="3" name="ContentTypeId">
    <vt:lpwstr>0x01010028C42513D77CD341A85E4AAE30B5A90A</vt:lpwstr>
  </property>
</Properties>
</file>